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นะยุกต์สำหรับอุปกรณ์เคลื่อนที่</w:t>
      </w:r>
      <w:r>
        <w:t xml:space="preserve"> </w:t>
      </w:r>
      <w:r>
        <w:t xml:space="preserve">(เช้า)</w:t>
      </w:r>
      <w:r>
        <w:t xml:space="preserve"> </w:t>
      </w:r>
      <w:r>
        <w:t xml:space="preserve">170766</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ด็กๆเปิดเข้า App ที่สร้างไว้สัปดาห์ที่แล้วค่ะ สัปดาห์นี้เพิ่มวีดีโอ เข้าไป   ในสัปดาห์ที่แล้วนะคะบอกว่าสิ่งที่จะต้องเพิ่มมาก็คือ  เมื่อเราคลิกไปที่อ่านเดี๋ยว สงสัยหลง       เราจะมีทั้งหมด  1 2 3 4 5 6 6 แล้วก็วีดีโออันสุดท้ายใช่ไหมคะเด็กๆ  ในสัปดาห์ก่อนบอกว่า   จากหน้าแรก หน้าปกของ บุ๊คเราเนี่ย  เมื่อกี้ พี่ปุ๋ม next มันจะเข้าไปที่ หน้าที่ 1  ในหน้าที่ 1 เนี้ยให้เด็กๆมีปุ่ม next แล้วก็อีกมุมนึงก็คือ เติมให้ก่อน      โหนะคะปุ่มโฮมไม่ใช่ปุ่ม Back นะเด็กๆ    ต้องมีปุ่มที่ชื่อว่า Home นะคะก็คือเมื่อกี้ ปุ่ม Home มันจะต้องกลับมาที่หน้า  เสมอเพราะฉะนั้นใน P2 p3 p4 p5  คือจะต้องมี ปุ่มโฮมเหมือนใน P1 นะคะใครยังไม่มีต้องใส่เข้าไป   ทีนี้มาดูหน้าสุดท้ายหน้าวีดีโอของเรา  การใส่วีดีโอเข้ามาใน หน้านี้นะคะก็คือ  ยังไม่มี Video    มีหมดแล้วใส่ไว้หรือยังในหน้าสุดท้าย  อายุ เพิ่มหน้าอีก 1 หน้าน้อยหน้าสุดท้ายชื่อว่า Video ยังน่ะคนที่ยังนะคะคนที่ยังไม่มีให้เพิ่ม  หาเพิ่มหน้าอีก 1 หน้านะคะ มีหมายจับที่ 5 ใช่ไหมคะแล้วเป็นหน้าวีดีโอ ใส่เข้าไป วิธีการเอาวีดีโอเข้านะคะเดี๋ยวทำให้ดู จะลบวีดีโอ   เรามีหน้าสุดท้ายมาตั้งชื่อหน้านี้ว่า ลงชื่อนะคะเปลี่ยนชื่อให้น้องด้วย  ครีมแต่ละอันให้ตั้งชื่อเพราะว่ามันจะหมายถึง ตัวแปรที่เราจะเอาไปใช้ในการเรียกใช้งาน Code โพสต์  สร้างโค้ดนั่นเองนะคะเพราะนั้นมันจะต้องมีตัวแปร ฟังเพลง ชื่อที่มันสร้างไว้ให้ scream 1 นัด Number ไปอยู่นั่นแหละ  แต่ถ้าเราระบุ  ชื่อ หน้าลงไปเลยอ่ะมันจะง่ายขึ้นนะคะ อันนี้ให้ตั้งชื่อว่า วีดีโอนะคะ    เมื่อได้หน้าแล้วสิ่งที่เราต้องทำต่อไปก็คือเราจะนำวีดีโอมาใส่ทำอย่างไร                มีอะไรคะ   ไม่มี                ไม่คนละอันนี้ใช่ไหม   ไม่ได้อยู่ด้วยกันนะคะเป็นคนละอันเพียงแต่ตี 5 ถ้าถ้ามีไอ้สามเหลี่ยมรีบๆลงมาเนี่ยมันหมายถึงใน V5 มันจะมีอัพเดทตัวอื่นอยู่เช่น ไปหา วัดท่อน  อิมเมจอย่างเงี้ย  อันนี้ ตีนเปล่าของเราก็คือ Video            สิมิลันร้องทำต่อไปก็คือไม่เลือก Media เข้ามาวางไว้นะคะให้ไปที่  วีดีโอเห็นไหมคะ  กิ๊กพี่ media  แล้วก็เลือกวีดีโอลากมาวาง  จะเอาขนาดเท่าไหนวางตรงไหน                    สามารถปรับขนาดได้นะคะให้ดู Property ด้าน ขวามือใช่ไหม นี่คือขนาดของ วีดีโอของเราเช่นอยากได้แบบ  วันนี้หน่อย  250 นะคะเห็นไหม เป็นสี่เหลี่ยมเป็นสี่เหลี่ยมจัตุรัสอะไรก็ 250 เท่ากันความกว้างความยาว W ก็คือ y อายก็คือสูง  กำหนดค่าความสูงความกว้าง 2 ตัวนี้ก็ใช้ได้แล้ว   แล้วจัดกึ่งกลางหรือจะ จะเอาไว้ด้านล่างแล้วแต่เรา ข้างบนไว้ใส่ลาเบลซะหน่อย             นะคะ  สิ่งที่เราจะต้องทำต่อก็คือจะเอาวิดีโอมาใส่ใช่ไหม ไปที่คำว่าวีดีโอ  ค่า เป็นไฟล์  มี 2 วิธีก็คือเลือกอัพโหลดจาก ที่มันเป็นไฟล์หรือที่มันเป็น URL แต่เราไม่อยากได้ลิงค์ URL เพราะอะไรเผื่อบางที  มันผิดไปมันก็จะเปิดไม่ได้แต่ถ้าเราอัพเป็นไฟล์มันจะง่ายวิธีการนะคะ ไปที่ Google ของเรา  เปิด Google ขึ้นมา     จำได้ไหมที่บอกว่าให้เข้าอะไรคะ เอาวีดีโอจาก YouTube อ่ะ วิธีการเราเปิด YouTube ก่อน    แล้วก็ค้นหาชื่อวีดีโอที่เราต้องการนะคะเด็กๆ  ให้ดูเนื้อหาของตัวเองเนาะเนื้อหาใน App เนี่ยเหมือนของแม่เป็นเรื่องไดโนเสาร์แม่ก็จะหาวีดีโอที่เกี่ยวกับไดโนเสาร์  ของเด็กๆเป็น ผลไม้กะหาวิดีโอเกี่ยวกับผลไม้หรืออาหารอะไรอย่างนี้ก็คือ วีดีโอมันก็ต้องสอดคล้องกับเนื้อหาของเรานะคะ         จะเอาเป็นอะไรจะเอาเป็นเพลงหรือจะเอาเป็นอะไรก็แล้วแต่        สมมุติ แม่จะเอาเป็นเพลงไดโนเสาร์         เด็กๆเห็นตรงนี้นะคะ URL ของ YouTube เห็นนะเราเมื่อเราได้ วีดีโอที่เราต้องการแล้วเนี่ยนะคะ      สมมุติเอาตัวนี้ให้ดูที่ URL ตัวนี้ไว้นะคะ เปิด App Windows     เปิด App เว็บบราวเซอร์อีก 1 อัน  แล้วใช้คำค้นที่ว่า     แปลงไฟล์         YouTube       ให้แปลงเป็น MP4 และให้เด็กๆ  บอกแล้วน้องในครั้งก่อนเนี่ย ถ้าเราเลือก Sound weizhou เอาแค่ MP3 พอแต่ถ้าวีดีโอน่ะเอา MP4 เพราะว่าอะไร  ขอเวลา ชื่อชื่อไฟล์ที่มันขึ้นใน List เล็กอยู่ไหนเห็นไหมมันจะมีนามสกุลข้างหลัง  ถ้าเรา ตั้งไฟล์วีดีโอเป็น MP3 เหมือนไฟล์ซาวเวลามาหา  บางคนไม่อ่านชื่อไงมันก็จะงง    หม้อน้ำให้เลือกแปลงไฟ   ดาวน์โหลดวีดีโอยูทูปในรูปแบบ MP4 หรือแปลง YouTube เป็น MP4    เอาแบบออนไลน์ วันนี้ทำอะไรไหม  เอาแบบออนไลน์เลยเพราะเราจะ    เลือกที่เป็นแบบ online ไม่ต้องติดตั้งโปรแกรม   ยุคนี้พยายามติดตั้งโปรแกรมลงเครื่องให้น้อยที่สุดเพราะอะไร 1 เราไม่แน่ใจเลย ลิงค์ที่เขาให้ติดตั้งใช่ไหมหรือโปรแกรมเผื่อมันมี อะไรแฝงอ่าเพราะฉะนั้นเราพยายามเลือกเป็นออนไลน์นะเด็กๆ อ้าว เสร็จแล้ว มันก็จะขึ้นมาที่หน้า แปลง YouTube เรามันเลือกได้ มีไหมคะให้เลือกเป็น MP ไม่ต้องเอา Hidef นะถ้าให้ได้ความละเอียดสูง อะไรนะ ขนาดพื้นที่ไฟล์ก็จะใหญ่ไปด้วย ออกนะคะ เวลาเราสร้าง App หลักการง่ายๆก็คือเราจะต้อง ใช้ไฟล์ที่มีขนาดเล็กเหมือนเวลาเด็กๆไปหาโหลด background มาเอา background ที่ไฟล์มีขนาดใหญ่  สังเกตว่าทำไมเวลาเราใช้งาน App บางตัวมันโหลดนาน ขนาดของไฟล์ก็มีส่วนนะเด็กๆเพราะฉะนั้นเมื่อเราจะแปลง เราก็ไม่ต้องไปเลือก คัน Hidef มือถือหรือ อุปกรณ์เคลื่อนที่ในยุคปัจจุบันเนี่ย มันสร้างมาให้มีความละเอียด อยู่แล้ว มันไม่เหมือนสมัยก่อนที่ มือถือมันใช้แค่ โทรออกอย่างเดียวแต่เดี๋ยวนี้มันสามารถใช้เพื่อดูวีดีโอหรืออะไรพวกนี้ได้อยู่แล้วเพราะฉะนั้น  ไฟที่เราจะนำมาใช้เนี่ยไม่ต้องการความละเอียดสูงมากก็ได้นะคะ  แล้วเด็กๆทำยังไงให้ติดเบ็ดมาที่ URL ของ YouTube ของเรานะคะที่เราเลือก นำ ไปทำเป็นไฟล์วีดีโอ  เสร็จแล้วให้กด Copy URL นั้น   นนทรีนะคะเด็กๆอ่ะ   เสร็จแล้วมาที่หน้า ที่เราจะแปลง แล้วก็กด ctrl V ก็วาง  จากนั้นคลิกที่ดาวน์โหลด MP4       สถานะการดาวน์โหลดมันก็จะวิ่งขึ้นมาเราต้องรอนะคะ     เมื่อกี้ลืมดูว่าความยาวไอ้วีดีโอกี่นาที  12 นาทีเด็กๆหาไฟล์ขนาดเล็กหน่อยนะลูก เอายาวไปหน่อย    ให้ดูเวลาดูขนาดไฟล์วีดีโอนี่เห็นไหมมันจะมีอยู่ข้างหลังเนี่ยตรงเนี้ย 2 ถึง โคลอน 35 นี่คือเวลาที่มันเล่นไปแล้ว แต่เนี่ย เวลารวมทั้งหมดของวีดีโอมันจะอยู่ตรงนี้        นะคะสังเกตว่าหาไฟไม่ใหญ่มาก  ใหญ่ไปหาผัวใหม่ก็ได้                   หาตัวนี้ใช่ไหม 2 นาทีแค่นั้นเองตอนนี้ เปลี่ยนใจจะมาเอาตัวนี้แทนแล้วนะคะ เมื่อกี้มันยาวไป  ให้นึกถึงนะวีดีโอยิ่งใช้เวลาเล่นนาน ความจุของไฟล์ก็จะมีขนาดใหญ่นะคะ   เราพยายามเลือก อยู่ที่ระยะเวลาของวีดีโอเราด้วย       นิยามย้อนกลับแล้วนะจะไม่เอาน้องล่ะ  ขี้โกงย้อนเลย ไม่นอนแล้ว                ตัวนี้ใช้เด็กๆหาตัวอื่นกันนะ      วันที่ 3 รู้สึกโหลดช้า                          ของตัวแรกนะคะ save from.net เนี่ยเร็วหน่อย            เทียบกดไปหลายทีขึ้นมาเป็น  มนุษย์เลย  OK ได้แล้วนะคะเมื่อเราได้ไฟล์วีดีโอแล้ว  มีใครยังไม่ได้ไฟล์วีดีโอ ตัวแรกนะเด็กๆตอนแรกหมดเร็ว อย่าไปกดไอ้นี่นะเนี่ย ตัวนี้ น้องคนนี้    อันนี้ไม่แน่ใจเร็วหรือเปล่าลองดูก็ได้นะคะเพราะตัวนี้ ความรู้สึกว่ามันช้าอาบเสร็จแล้วเหมือนกัน ไหมคะความเร็วในการโหลดขึ้นอยู่กับขนาดฝ่าย    ขึ้นดาวน์โหลดเรียบร้อยแล้ว เมื่อได้ไฟล์วีดีโอเรียบร้อยแล้ว    เมื่อได้ไฟล์วีดีโอเรียบร้อยแล้วนะคะ เด็กๆกลับมาที่ หน้า App เราใช่ไหม  แล้วเราคิดที่ตัวเจ้าวีดีโอที่เราเอามาวาง  แล้วไปที่ properties ทางขวามือ  คลิกที่คำว่าวีดีโอเพราะเราต้องการจะ Upload file เราก็เลยคิดที่อัพโหลดไฟล์นะคะเลือกอัพโหลดไฟล์ แล้วก็ไปที่ ถ้า   โดยปกติถ้าเราดาวน์โหลดจากเว็บเนี่ยมันจะมาที่หน้า tap ดาวน์โหลดเสมอนะคะอยู่ใน Download เสมอ เราก็เลือกเลย อ่านตัวไหนก็ได้เหมือนกัน Open       ดูนะคะถ้าเด็กๆ  เพื่อไปที่บล็อก แล้ว       P View ดู  สังเกตลากวีดีโอมันจะไม่เล่นถ้าไม่มาโกรธ ยังไม่หาย   ถ้าเราต้องการให้วีดีโอเนี่ย เล่นโดยอัตโนมัติทำยังไง หนูนะคะ   back to investing    เราก็กลับไปหน้าดีสายของเรา                                             ให้ดูตรงนี้ก่อนโอเรียนเตชันเนี่ยมันหมายถึง   ถึงมือถือเนาะ     เวลาเราหมุนมือถือออกไหมเด็กๆโอเรียนเตชันน่ะ ถ้าตรงนี้นะคะ ถ้าเราเลือก เฟสมันก็คือ  มันจะแสดงในแนวตั้งหรือแนวนอนเวลาแนวนอนหมุน จะให้เราคลิกที่ Auto ไว้  ขอให้นึกถึงว่า App เนี้ยทำงานบน อุปกรณ์เคลื่อนที่ก็คือพวกมือถือหรือแท็บเล็ต พนันมือถือ แท็บเล็ตเนี่ย มันสามารถวางแนวได้ทั้งแนวตั้งแนวนอนเพราะนัด คิด Auto ไว้นะคะ                    ทีนี้เราอยากให้มันเล่นอัตโนมัติ เราก็ลืม   นะคะ   ก็คือเราต้องไปที่บล็อก เขียนโพสบอกน้องก่อน  รักแล้วเลือกอะไรคะเลือก Video   แต่ให้เลือกที่ซีนเพราะให้นึกถึงว่าเมื่อเราเปิดหน้า แต่ถ้าเราเลือกวีดีโอเนี่ยก็คือเมื่อเราเปิดวีดีโอต่างกันเนาะ เลือกที่ตัว จีนที่ชื่อวีดีโอนะคะ กินชื่อวิดีโอ แล้วคิดเลือก When When วีดีโอ Open เมื่อมีการเปิด  เมื่อหน้าวีดีโอนี้เมื่อซีนวีดีโอนี้เปิดให้ทำอะไร เราก็จะให้ วีดีโอมานะทำอะไรคะ เห็นไหมคะ วีดีโอ 1      นะคะ          ทำไมไม่ Play ให้ต้องมากดหรอ  Auto  Auto Play ขึ้นไหม มีอะไรพี่         นะ   ก็แสดงไม่แสดง     ก็อยากให้เธอเล่นไง          I Play vol 1                                                     Auto Auto                                         เป็นแผลนี่นะ      ของมึงจริงๆเลย                      วอลเลย์บอล                    หรือยังคะ  วันนี้    พาไปเล่น   เวอร์ชั่นนี้ แปลก          เครื่อง        Dinosaurs                     มันไม่เล่นออโต้ให้    ออโต้มาแต่เสียงนะมันอาจจะไอ้นี่                                        ขอเช็คตัวเดิมนะ   รถตู้  อนุมัติ เพลงคิดถึง                                                  เราใช้วิธีนี้ตลอด เปิดในแอปไม่อัตโนมัติ นะคะ    ฉะนั้น     เราเปลี่ยน    ที่บล็อก   ดีไซน์แล้วไปหน้าวีดีโอไหม      วันนี้เราจะเปลี่ยนเป็น เบื่ออยากให้มัน เล่น เราจะเปลี่ยนเป็น เปลี่ยนก็ได้นะเดี๋ยวเพิ่มก่อน  เพิ่มเพิ่มเพิ่ม    เพิ่มบอทท่อน ขึ้นมา 1 อันเด็กๆ  ใช้ปุ่มให้เป็นประโยชน์   สร้างกลุ่มนะคะ      กลุ่มนี้ชื่อว่า ให้ตั้งชื่อว่า Play Video                      อะไรที่แปลว่าเล่นน่ะ                                                             อยู่แล้ว    น้อยหน่า เยอรมันกี้ Dinosaurs ดูนะ  วิธีให้เล่นอัตโนมัติ       เพื่อนไปไหนเข้าไปทำไมล่ะลูก    ในหน้า Design เนี่ยเห็นไหมเด็กๆคิดพี่วีดีโอนะคะ แล้วจะเห็นว่ามันจะมีตรง  กล้องวีดีโอเนี่ย   มีคำว่า Play เห็นไหมคะเราคิด เลื่อน ให้ตัวนี้เปิด  วีดีโอจะ เปิดอัตโนมัติ ยัง      ดูนะอ่านตอนแรกมันเป็นอย่างนี้ใช่ไหม  ต้องเลือกตัว Video  ต้องเลือกที่ตัววีดีโอนะคะเด็กๆมันถึงจะขึ้นไอ้ตรง  วีดีโอมาแล้ว Click Play   เพราะตอนแรกที่เราเลือกอ่ะเราอยู่ที่ซีนเนาะเพราะอยู่ที่ซีนเนี่ย ไอ้ตัวนั้นมันไม่ขึ้นเนี่ย มันเป็นฟิล์มเห็นไหมเป็นส่วนของจีนและสิ่งที่เราต้องการก็คือเมื่อ Video  แล้วคลิกที่ตัวนี้ ได้แล้ว กับอีกวิธีนึง   อันนี้จะซ่อนไว้นะ จะให้มัน           ซ่อนในวีดีโอนี้ไว้ มองไม่เห็น   กลับไม่เห็นเดี๋ยวขอลองก่อนนะคะ Dinosaurs      ทีนี้มาดู กรณีที่ 2 กรณี  ถ้าเราไม่ ให้เปิดเล่นอย่างนี้แล้วต้องการให้มันไปเล่นบน YouTube เลยนะคะ ให้เราสร้างปุ่มไว้       ขอทราบกลุ่มเสร็จแล้วทำยังไงเราต้องไปเขียนบล็อกให้ปุ่มนี้นะคะ  ขอโทษคนอื่น  ตั้งชื่อกลุ่มงาน วัดถ้ำสองเปลี่ยนเป็น   เปลี่ยนเป็นปุ่ม Play นะคะตั้งชื่อเป็น la  ควายตัวใหญ่พี่ตัวใหญ่นะคะ วัดท่านนี้ชื่อว่าแพรเมื่อใช้และวิดีโอ     ดูนะคะชื่อป๊อปท่านจะต้องเป็นเพลงนะตอนนี้นะ   แล้วไปที่บล็อก    ที่บล็อกนะคะให้เด็กๆคิดพี่ button Play     แล้วคิดเรื่อง ventress เมื่อมีการคลิกที่ปุ่ม Play นะคะ สิ่งที่เราจะทำต่อไปก็คือทำอะไรเป็น                            เมื่อมีการกดปุ่ม Play เราต้องการให้ทำก็คือ  ไปที่            open link ไม่มันไปเปิดลิงค์อะไร link youtube ก็อปมาให้ไหมอ่ะมันจำไหมเนี่ย      ลองดูนะฮะ  YouTube ที่เราก็อปไว้นะ  ลองคอนโทรล B วางแล้วกด Play ใหม่นะคะ Dinosaurs  มันจะมาเปิด  ให้มาเปิดมาเล่นบน youtube คิดถึง  ขณะนี้ก็คือให้ไม่ถึงเหมือนพวกพี่เขาทำ YouTube อะไรได้ไม่เอาก็จะไปแปะหรือไง มีคนคิดเข้าไปไอ้ยอดวิวมันก็จะขึ้นไงคะนั่นก็คือ วิธีการนี้นะคะ  วันนี้ก็คือให้เลือก open link  นะคะ  ไปทำอะไร                            Dinosaurs   K B ที่นี้อยากให้มาทำต่อ เวลาทำมุกเนี่ยปกติเนาะมันก็มีตัวคำศัพท์ แล้วมาสอนคำศัพท์เสร็จ เราควรจะมีเหมือน ไม่ตอบคำถาม ทำเป็น       จะเอาไว้อันเดียวกันเลยไหม      การสร้างใหม่จะได้ชินอ่ะให้คิด วันนี้เสร็จแล้วนะคะ 1 งานได้บุ๊กและทีนี้มาทำเป็น    ตอบคำถามถามเลือกตอบแบบเลือกตอบ คลิกที่ตัวไอ้ตัวหัวไอ้เจ้าหนอน หนอนแดงด้วยนะคะ 1 ครั้ง   แล้วเลือก create New App เราจะสร้างใหม่นะคะสร้างงานอีกชิ้นนึง ตั้งชื่อ  ไปที่แคตตากอรี่นะคะเลือกเป็น     อาจจัดหมวดให้เป็น Education การศึกษา    ส่วน Project name ตั้งชื่อว่า Quick  Q  You  ไอแล้วก็ Z  Q U i z ที่แปลว่าคำถามนะ เกมนะคะเกมตอบคำถาม             Quick Quick Kill You ไอแล้วก็แสบ  Project name นะคะ คิ้วใหญ่แล้วก็ตัวยูๆแล้วก็              เอาแม่มันไม่ให้สร้างใหม่นะนี่      แม่หมดอายุการใช้งานไปแล้วนะอย่าทำให้ดูในหน้านี้แหละ      ดูนะคะอันดับแรก    ก็คือให้สร้างซีนเนาะเหมือนเดิม    ขี้โกงนิดหน่อยนะคะเนื่องจาก     ทำให้ดู 2 อันนะที่ 1 นะคะ  จะมีลาเบลเข้าไป 1 อัน   ลาเบลนี้ก็คือ                      บัญชีนี้ละกันนะคะ                 background ซะหน่อย   ชิชิ       แป๊บนึงนะคะ เหมือนเดิม ไม่เหมือนเดิมจะใส่ background ให้น้องเลย   background ไว้ตั้งแต่ต้นเลยนะ   ให้ดูนะคะจะใส่ background ไว้ที่ซิม 1 เลือก ที่ตัวซีนนะกิ๊ก ให้มันขึ้นตรงชื่อตรงนี้เป็นซิม 1 เนี่ยเปลี่ยนเป็น     เปลี่ยนเป็น First  ตั้งชื่อแบบนี้ว่าเฟซ   First Page  นั่นแหละ     นะคะดูนะคะเราจะต้องเราจะจัดการที่ซิมนั้น เขาต้องขึ้นมาด้วยตรงเนี้ยบนเนี่ย  background ให้น้อง ใส่สี Background  ไม่ใช่ภาพอย่าใช้สีเป็น background แทนนะคะ                   ขนาด         วัดพันลายค่ะหลวงพิมพ์ไม่ดูไป 1,500 บาทขนาดตัว ข้อความ  ทำไมมันเยอะจัง                    ไอ้ตัวใหญ่ไง โลกโลก         ตัวเล็กไม่ชอบชอบตัวใหญ่  ให้มันเต็มหน้าเลย   เท่ห์   อะไรนะที่ 2  คนน่ะมีภาพอยู่แล้วเนาะ สิ่งที่เราจะ  ไปไหน   เผ็ด    True     น้า 2 นะคะเพจทรู b a b e      จะเอาสีเหมือนกันไหม ใส่ Background ให้เหมือนเดิมนะคะ     K  บอกแล้วว่าเกิดก็คือคำศัพท์เนาะ  ให้เลือก คำศัพท์ เลือกภาพ  เราก็จะเอาภาพมาใส่นะคะ   ไปที่ input เมดอยู่ไหนเอ่ย      ท่อน lobulated เจอแล้ว อิมเมจนะคะเอารูปมาวาง รูปคำศัพท์เราก็คือเอาไฟล์ภาพเดิมที่เรามีอยู่เช่น  แม่ไปหาก่อนนะ    ย้อนไปดู   ไทเซราท็อปหาเจ้าไทเซราท็อป           ดูไฟล์ในลิฟท์ของเราเนาะ Top 10 ตัวนี้   Adapter ดีอ่ะ  เปลี่ยนไปรับตัวแทนนะคะ  ถ้าสมมุติว่า คำศัพท์เนี้ย  หลักการทำงานของแอปนี้นะคะก็คือเมื่อ  มันจะมีปุ่มให้เลือกตอบ   ทำปุ่มสำหรับเลือกตอบอยากได้กี่ Choice ให้นึกถึง จำนวนปุ่มก็คือจำนวน Point  ถ้าสมมุติมี 2 กลุ่ม 2 Choice   เอาทำแบบง่ายๆก่อน 2 Choice นะคะคือเลือก  ปุ่ม   ไม่เท่ากันกลัวไซส์ไม่เท่ากัน ใช้วิธีนี้นะคะ  เมื่อเราได้ขนาดปุ่ม ที่ต้องการนะคะแล้วก็ใส่สีให้น้องให้เรียบร้อยเนี่ย                          เรา ทำการดุลพิเศษนะคะเราจะได้ไซส์ขนาดปุ่มมันเท่าๆกันเลือกรุ่นพิเศษนะลูก   ขนาดปุ่มเราจะเท่ากันเลย สีก็เหมือนกันนะคะ        ขอเปลี่ยนสีข้อความหน่อยนะ   มันไอ้นี่ไป สีฟอนต์ในปุ่มมัน  ขอเป็นสีดำ             หลักการนะคะเมื่อคลิกที่ปุ่มสมมุติ ที่นี้ วัดถ้ำเนี้ย ชื่อกลุ่มนี้ก็คือคำคำศัพท์ของในภาพเราเช่น Upper     แร็พเตอร์คือคำตอบที่ถูกต้องเนี่ย ตัวนึง  ขอย้อนไปดูคำสั่งตัวเองก่อนนะมี Raptor แล้วมีอะไรอีก   น้องชื่ออะไรเนี่ย    ไทแรนโนซอรัสอ่ะสมมุติว่าเป็นไทแรนโนซอรัส ไทเซราท็อปนะคะ        สมมุติวันนี้  เป็นชื่อของไดโนเสาร์อีกตัวแต่ไม่ใช่คำตอบที่ถูกต้องไม่ออกนะคะ   อะคริลิคก็ได้อ่ะ ไม่เห็น บางคนจะชอบสับสนทีเร็กซ์กับแรพเตอร์นะคะเด็กๆ    พี่เล็กกับแร็พเตอร์เนี่ย              ความต้องการของหน้านี้นะคะก็คือเมื่อกดปุ่ม   คำว่า Raptor  คำตอบที่ถูกต้องคือคำว่า Raptor เนี่ยถ้ากดปุ่มนี้ปุ๊บ ถ้ามัน เป็นคำตอบที่ถูกต้อง จะมีรูปเครื่องหมายถูกขึ้นมาแล้วก็  ไม่มีเสียง กดเบอร์อย่างนี้นะคะด้วยนะคะดูนะคะ  แต่ถ้าพลิกตัวนี้ปุ๊บ Electric ก็ให้มีเครื่องหมายผิดแล้วก็เสียงเหมือน  ออดออดแบบ พี่ดา ลองมาดูนะคะ  เปล่านี้    หาสาวหาสาวเพิ่ม   อ้าวหาภาพเครื่องหมายถูก            เครื่องหมายผิด          เลือกเลือกเอานะคะเอาถูกกับผิดนะคะ  อย่าลืมข้อกำหนดที่สำคัญก็คือ We pick             เอาแบบไหนเลือกเอานะคะเด็กๆจะได้แบบไหนเลือกเอาเลย       อันนึงผิดอันนึงนะคะ อย่างละ 1 อัน         นิกะห์     ปีนี้ฟัง Set มันมาเห็นไหมเด็กๆ มันมา 4 ลูก ตัดเอาเองเด้อ จะตัด free download free download นะครับ เอาออกแล้ว  เป็นอะไรเนี้ย   โอเคได้ละ  assistance ดาวน์โหลดได้แล้วนะคะ             เดี๋ยวไปๆ     ได้เครื่องใหม่แล้วนิ ขอตัดมันนิดนึงนะ       ขอใช้เพลงช่วยนะคะ          ใหญ่ไฟกระพริบมากเลย  วิววิววิว    ใหญ่เกิน      ยายไปนะคะไปเอา  เดี๋ยวไปวางแล้วจะเปลืองพื้นที่อีก      อะไรใหญ่  น้องจะใหญ่ไปไหมเนี่ย    ปิดไฟสปอร์ตไลท์เว้ยแสดงว่าใหญ่เติมแมวเหมียว ไม่อยากได้อ่ะไม่อยากได้ใหญ่ๆ                            อยากได้ Free Download คนรู้ป่าว                ไหนไหนจะเล็กน้อบัดนี้       ดาวน์โหลดฟรี      จะเริ่มในไม่ช้าโอเคเริ่มแล้ว เสร็จแล้ว  มีแต่ไฟล์ zip บิ๊กซีใหญ่มากเลยนะ              เป็ดร้องวิธีตัด    ใช้วิธีลัดนะคะคัดลอกเอา                ผิด    True or false                      OK นอนละ ใช้วิธีลัด       ไปหา  เสียง  เปล่า   kouen ดี                      ชื่อ    ไม่เอาอ่ะไม่อยากได้ Sound แบบนี้  Open Sound effect 5  พี่อยากได้แบบนี้นะคะลักษณะเสียง  จะ                 พอได้แล้ว เอฟเฟคร้อง  ลองไลฟ์                         เพราะตอนนี้ละกัน         ได้แล้วนะ   นับถือได้ทั้งอะไรนะ   ลูกใช่ไหมคะตอนนี้เด็กๆจะต้องมีภาพ  เครื่องหมายถูก เครื่องหมายผิด ใช่ป่ะแล้วก็มีอะไรอีกคะ   เสียง เสียงที่บอกว่าเมื่อกดเนี้ยถ้าตอบถูกมันจะมีเสียง   เดี๋ยวพี่ให้แสดงให้เห็นว่าถูกอ่ะหรือแสดงให้เห็นว่าผิดนะคะสองเสียง  สิ่งที่เราจะทำต่อก็คือ เดี๋ยวขอเบิกแป๊บนึงนะคะ    รัก    ตอนนี้ 10 17 ขอเบรค 10 นาทีละ 50 20   เพราะเดี๋ยวจะขอไปตรวจ พาเด็กๆได้ เครื่องหมายครบยังค่ะ  แป๊บนึงค่ะ                                                                                                   ก็ได้อยู่                จะเอามาใช้งานได้                  แม่ใช้คำว่า  pixabay        ไม่ๆปิดไปเลยเดี๋ยวมันจะขึ้นมาอยู่ตรงเนี่ย                                                                                                                                                                                                                                                      อะไรนะ                                                                                                                                                                                                                                                                                    อ้าว ใครยัง  ไม่ได้ภาพอีกครับ ตอนนี้เราต้องมีรูปเครื่องหมายถูกใช่ไหมคะ  นะคะ  จะต้องมีเครื่องหมายถูก เครื่องหมายผิด  2 ตัวนี้นะคะ        พร้อมยังคะ        ในหน้านี้นะคะ บอกแล้วว่าเมื่อเราคลิกที่ปุ่ม  ชื่อ คำศัพท์นั้นถ้าคำศัพท์นั้นถูกมันจะต้องแสดงเครื่องหมายถูก แต่ถ้าเราคิดตัวนี้คำศัพท์นี้ผิด มันต้องแสดงเครื่องหมายผิดแล้วก็อะไรคะ มีเสียงด้วยเนาะเวลา คำศัพท์นี้ถูกต้อง  เครื่องหมายถูก  มีเสียงไหมวันอื่นเราก็ต้องนำกรอบ  ที่จะโชว์ภาพเนาะมาใส่ซะก่อน ลบออกก่อน   เหมือนเดิม  ตอนนี้นะคะแล้วเราเลือก image image เข้ามา ขนาด   ขับรถได้  เอาเท่าไหนนะคะ จัดวางให้สวยงาม       บอกแล้วนะคะ 1 ปุ่มคือ 1 คำตอบ ตอนนี้เค้กง่ายๆคือตอบถูก มีเครื่องหมายถูกขึ้นมาแล้วก็ตอบผิดมีเครื่องหมายผิดแล้วก็ มีเสียงด้วย       ที่นี้เราจะมาเขียน โพสต์แล้วนะคะประกอบในหน้านี้ก็คือจะต้องประกอบด้วยภาพ  ภาพคำศัพท์ แล้วก็ปุ่มคำตอบ ที่มีคำตอบที่ถูกต้องกับคำตอบที่ไม่ถูกใช่ไหมคะแล้วก็มีส่วนที่ใช้แสดงภาพ เครื่องหมายถูกเครื่องหมายผิด  มาดูที่ปุ่มก่อน ก่อนจาก นี่เรามากำหนดค่าให้ปุ่มนี้นะคะบอสท่อน 2  เราตั้งชื่อน้องว่า แปลว่า ถูก หรือ Right or Wrong คิดคิดที่ Bottom เรา                         ดูนะคะที่ วัดถ้ำสองตั้งชื่อให้น้องเป็น  เดี๋ยวบางคนจะพิมพ์ไม่ถูก อยู่นะคะแปลภาษา       บอกแล้วใช้แปลภาษาช่วยเนาะ                          มันทำไมไม่ขึ้นระยอง  ไม่ไหวเลย       กล้อง                      ขอเหล็กนะคะ  กลับเลย ตั้งชื่อไม่ผิดนะ     ประแจตัวซีเป็นตัวใหญ่แค่นั้นเอง            สถานีของใครเอาทำตัวแรกเป็นผิดนะคะ  ตั้งชื่อมัน เป็นรองสิ    ว่าไงว่าผิดไง อ้าวผิดกอล์ฟตัวนี้ไปแทนก็ตั้งตัวนี้แทน  โอเคไหม    เหมือนอันที่ 2 เนี่ยของแม่ใช่ไหมพักผ่อน 3 แม่จะเป็น       ถูกใช่ไหมคะไม่ถูก  พรุ่งนี้ผิดร้องไห้มาหา                    พอพี่ยัง พร้อมจะเขียนโค้ดหรือยังคะ    เปิดบล็อกค่ะ    กลุ่มแรกที่เราจะคิด    ถูกอ่ะ      เลือก วัดท่อน Collection         ปุ่มนึงคืออะไร ร้องไห้ไหม เหมือนกันเลือกมาวาง 2 อันเลย                                    พี่นิเมื่อเวลาเรากดหลักการนะคะก็คือเมื่อเรากดปุ่มถูกเนี่ย เราจะต้องให้ไอ้ปุ่มที่มันผิดน่ะ ไม่ได้นึกออกเนาะ  เพราะฉะนั้น ถ้ามีการคลิกปุ่มถูกเนี่ยเราจะต้องไป Set ไอ้ปุ่มตรงข้ามมันก็คือลองใช่ไหมคะ ให้มันเป็น disable เลือกให้มันเป็น disable ไม่ทำงานนั่นเอง  โอเคไหม      อ้าวดูใหม่นะคะ   ทำไมจะไปยกแผงแล้วเอาตัวที่   แต่ละ บล็อกที่มันขึ้นเนี่ยเห็นไหมคะบล็อกนี้เกิดจากขาดยาให้ดูหน่อย      เราอยู่หน้า 72 ใช่ไหม 2 ที่มีวันนี้ คำศัพท์ใช่ไหมคะแล้วก็มีปุ่มที่แสดงคำศัพท์ของเราใช่ไหม เพราะฉะนั้นในบล็อก สิ่งที่เราจะทำก็คือ เมื่อมีการกดปุ่ม correct เพราะฉะนั้นเราต้องเลือกบล็อก เลือกปุ่ม Connect ก่อนแล้วเลือกบล็อกที่บอกว่าเมื่อ porn           เราต้องการสั่งให้เมื่อมีการกดปุ่ม ถูกใช่ไหมคะที่เรากดก็คือปุ่มอะไรคะ ผิด  เราคิดพี่  ชื่อกลุ่มนั้นถูกไหมคะแล้วก็เลือกเว้น ลองคลิก    เราจะมีการ สั่ง กลุ่ม 2 กลุ่มนี้  ปุ่มถูกผิดใช่ไหมแล้วทีนี้สิ่งที่ต่อมาก็คือเมื่อ ถูกมันโดนทิ้งเนี่ย เราต้องไป  กำหนดให้ปุ่ม อันนึงอ่ะก็คือปุ่มผิดน่ะมันไม่ทำงาน ไม่งั้นมันก็จะกดได้ทั้งสองกลุ่ม  นะคะเพราะนั้นในช่องดูสิ่งที่จะทำก็คือ   นิกกี้   แล้วเลือก Set ข้อใด       ไหนไหน   ดูนะครับตอนนี้เห็นไหมมันมี 2 อัน  มี 2 บล็อกอย่างนี้แล้วใช่ไหมลูก ชื่อ college ของปุ่ม College แล้วก็มีบล็อคชื่อรอง  ถ้าไม่ใช่ๆนะคะเอาใหม่อ่ะ มองไม่เห็น ไม่ๆเอ็นดูในแถบทาง  ปลดบล็อกยัง  พอปลดบล็อคแล้วนะคะ  im ดูที่       ได้ได้ได้บล็อกของรองกับ correct แล้วใช่ไหม   ในบล็อกของรองกับ Forex แล้วนะคะ         Anime   ตรงช่องดูใช่ไหมจะเอาคำสั่งอะไรมาให้ เกมกดที่คอยซ้ำเด็กที่อยู่ใน การ์ตูน  อยู่ใน component อ่ะนึกออกเนาะ  พอคิดผิด component คอเด็กน่ะมันจะมีขึ้นมาให้เลือก วรรคแรกลูกสีเขียวบล็อกแรกเห็นสีเขียวไหม  บล็อกนั้นน่ะค่ะเอามาวางพี่ดู      สิ่งที่เราจะเปลี่ยนก็คือเมื่อ   โดนปลด ให้เราตั้งค่าปุ่มที่ตรงกันข้ามกับปุ่มถูกก็คือเปลี่ยนจากข้อเท็จเป็น ลอง   ผิดใช่ไหมคะผมผิดแล้วแค่มันทำอะไร ให้มัน cable label อยู่ตัวล่างสุด  ให้ปุ่มนี้มันไม่ทำงาน  ตรงบล็อกสุดท้ายให้เลือก ว่า หรือถ้าเงื่อนไขเป็นจริง  ครูนะคะถูกคือจริงถูกต้อง    อันสุดท้ายเลยลากลงไปข้างล่างสุด             mitsuba ลูก bis a b l e l a y   แล้ว  ส่งยอดขายมันจะมีทูกับเค้าเลือกทรูค่ะเลือกตัวแรก     เหมือนกันตัวข้างใช่ไหม ผิดก็ทำเหมือนกันนะคะ  เลือก Set     แล้วก็แก้เป็นตรงกันข้ามกัน ลองเป็น College  disable แล้วก็                                                                                                                                                                                                                                                                                                                     นับ   เด็กๆดูนะคะวัตถุที่วางเนี่ย มันใช้งานต่างกันนะ  สังเกตว่าถ้าเป็น Bottom  ลักษณะรูปทรงมันก็จะเป็นอีกแบบนึงถ้าเป็นลาเบล วันนี้หลับเร็วเนาะ พี่เกรซ ลาเบลเนี่ย  มันจะมี  สี่เหลี่ยมเหมือนกันแต่มีจุดด้านหลังจะอยู่อันแรกจะเป็น  สี่เหลี่ยมแต่เป็นมุมๆเพราะถ้าเลือกวัตถุไม่ถูกเนี่ย บล็อกอ่ะ เวลาเขียนน่ะมันก็จะ  เป็นวัตถุคนละแบบลักษณะบล็อกที่เขียนมาเนี่ยมันครอบคลุม วัตถุแต่ละชิ้นอยู่แล้วนะคะถ้าเลือกไม่ถูกมันก็จะ  กำหนดค่าได้ไม่ถูกต้องไม่หลอกนะคะหลักการให้เช็คด้วย ตอนนี้สิ่งที่เราทำอยู่เนี่ย เมื่อมีการคิด ไม่ให้คิดลาเบล  ปุ่มโดน Click เนี่ย ปุ่มถูกเนี่ยจะแสดงเครื่องหมายถูกแล้วก็มีเสียง ปุ่มผิด แสดงเครื่องหมายผิดแล้วก็มีเสียงแล้ว   มีการคลิกที่ปุ่มถูกเนี่ยกลุ่มเนี้ยมันก็ต้องคิดไม่ได้ไม่ใช่ตัวนี้ได้ตัวนี้คิดได้มันต้องคิดได้แค่ครั้งเดียวในออกนะคะหลักการทำงานของ  การใช้ปุ่มกด มันไม่ใช่กดได้ทั้งสองกลุ่ม มันต้องกด จะเลือกแค่ปุ่มใดปุ่มหนึ่งก็คือถ้าเลือกกลุ่มที่ถูก คำว่าถูกก็จะขึ้นแล้วก็ ขึ้น  โอเคไหมเอ็มได้ปุ่มแล้วนะมาดูบล็อกนะคะย้อนกลับมาที่บล็อก  เด็กที่ชื่อปุ่มนั้นโอเคไหมคะ เป็น Collection แล้วสิ่งที่จะให้ทำก็คือให้มันเซต ค่าปุ่มลองเป็น disable ก็คือให้ผมลองทำงานไม่ได้ กดปุ่มถูก ปุ่มผิดจะต้อง ไปทำงานนะคะ  ลักษณะเดียวกัน ถ้าเราไปกดที่กลุ่มผิด ผมถูกก็ต้องกดไม่ได้ไม่ใช่ว่ากดปุ่มผิดก็ได้กดปุ่มถูกก็ได้พร้อมกันไม่ใช่ ให้มันเลือกแค่ 1 อัน ออกเนาะ  ใคร  โอเคยังเลือกได้                                                                                                                                                                                                    ตอนนี้ยังแค่เมื่อมีการกดปุ่มอ่านเดี๋ยวให้ดูเด็กๆไม่ต้องเทสนะเดี๋ยวเทสให้ดู  ใช่ไหม กดไม่ได้นี่   ไม่ได้เลย  เพจใหม่นะคะ  ไหมคะ ปุ่มนึงจะกดไม่ได้มันต้องเป็นลักษณะนี้นะคะลูก  กดปุ่มทีเร็กซ์เนี่ยปุ่ม แร็พเตอร์จะต้องเป็นสีที่ไม่ให้กดไม่ให้กดอีกครั้งนึงอ่ะกดได้แค่ครั้งเดียวนะคะ  มาดูต่อมาต่อมา กำหนดค่าต่อไปบล็อกต่อไปที่เราจะเอามาใส่ก็คือเมื่อคิด   ถูกปุ๊บสิ่งที่เราต้องการก็คือ   ให้มันแสดงอะไรคะแสดงรูปใช่ไหมลูก                                   พี่นิ วาดรูปใส่เสียงอะไรก่อนเรียก Sound ก่อน      ซาวด์เรายังไม่ได้เอาซาวใส่เลยอ่ะ    ณเดชนะ                          จะไปเอาสาวใส่ก่อนก็ลืม                 หน้า Design ก่อนนะคะ    สาวเราอยู่ไหนแล้วเนี่ย Media Media ไหม     มีอนิเมชั่นมีวีดีโอมี loading icon ไม่ใช่อ่ะ   นคร                                                   เพลงนะคะเราต้องให้มันเล่นเสียงนั้นอ่ะ Click Play  มีอะไร ไฟล์เรา กลับไปหน้า Design    สาวสาวสาว                  ไม่ๆมันต้องเอาเสียงเข้าก่อน                                                                                                       สาวลาวหายไปไหน  สาวพ่อวันนี้ อัตราไม่ใช่ input switch เช็ค รามอินทรา             embrace ฝัง   compartment   รออยู่ตรงนี้อยู่ตรงนี้อยู่ตรงนี้   เลือก access ไม่บอกแล้ว   เด็กๆ เอาเสียงเข้าจำได้ละไปที่ App Facebook   Quick access ใช่ไหมคะแล้วก็ชุด ฝ้ายแอมฟายน์  Hornet เปิดมา เลือกไฟล์ที่เราโหลดมาเนาะ อีกอันนึงชุดอภัยอีกครั้งนึง อ้าว       web access นะคะเวลาเอาไฟล์เสียงเข้ามันจะอยู่ตรงนี้ แล้วก็คิดชุดอัพไฟล์แล้วก็เลือกไฟล์เสียง กลับมาที่บล็อกเขียนโค้ดต่อ   เรไรเพลง College  ท่อเหล็กอยู่ในห้อง   เหมือนกัน เมื่อกดปุ่มรอง  เราก็ให้มันเล่น ลองเนาะเมื่อผมลองโดนกดอ่ะ เราคิดที่ซาว             เลือกเพ  มีอะไรคะ Page เสียงผิดอ่ะเทสดูทีนี้ Dinosaurs  โอเคน้อง   ละลายเหลือโชว์ภาพใช่ไหมคะ   เมื่อมีการกดปุ่มถูก มีเสียงถูกขึ้นมาแล้วทีนี้ ให้มันแสดงภาพ เครื่องหมายถูกใช่ไหม  ต้องไปทีละสเต็ป            Dragon อื่นกลับไปหน้าดินทรายก่อนเมื่อกี้ เรายังไม่ได้โหลด รูปเครื่องหมายถูกเครื่องหมายผิดเข้ามาเนาะไปที่ access เหมือนกันโลก  เวลาเอาภาพหรือ เข้ามาใช่ไหมโดยไม่ได้ มีปุ่มหรืออะไรเนี่ยเราเลือกชุด  ชุด Free Fire แล้วก็เลือก Pictures ของเราก็คือ ถูก   ไปถูกแล้วก็เอาผิดด้วย ตอนนั้นเลือก access นะคะเพื่อนำเข้าไฟ กลับ เครื่องหมายผิด โอเคไหมคะ  ไม่งั้นไอ้นี่มันจะไม่ขึ้น มันจะไม่แสดง   committed วางไว้ OK ยังกลับไปที่บล็อกนะคะ            เลือกที่                เสียนะเราก็เลือกข้อแรกเราเหมือนเดิม   อิมเมจสิ            ให้เลือกอิมเมจนะคะให้เลือกที่ image นะคะเพราะเราจะไปจัดการที่ภาพเนาะ                       เราเลือก Set image Picture นะคะ                                         True อะไร True รูป                แล้วก็เหมือนเดิมใช่ไหม กดปุ่มรอง image จะต้อง เป็นอะไรคะ getty Image Anime Pictures too ร้ายก็เป็นรอง True or false false false  ตั้งชื่ออะไรก็จะเป็นรูปนั้นอ่ะลองเพชร exhaust   ตำแหน่งขอโทษไม่ตั้งชื่องานเข้าแล้ว ขอโทษขอโทษ  นะคะ  กลับไปหน้า Design ก่อน อันนี้ อ๋อชื่อมันคือ image 6 อันนี้คือเบิด      วันพีช         พ่อไม่ตั้งชื่ออ่ะ เห็นเห็นคำว่าอีเมลปุ๊บคิดเลยเลือกถูกไม่ถูกกันนะคะ  อันนี้เลือกเป็น  ought to     underscore    True or false จะได้รู้        แล้วก็ฟ้อง      จะได้รู้ว่ารูปนี้คือลูก image นะคะ กลับไปที่บล็อกค่ะแก้ชื่อมันแค่นั้นเองลูก   จากพริก Word เป็น True false  OK     พี่ใหม่นะ ทำไมไม่ขึ้น  เลือกไฟล์ภาพผิดชีวิตเปลี่ยน    เลือกอะไรผิด   อ๋อมันไปขึ้นตัวนี้ขอโทษที เครื่องทรู     เลือก  ฟ้อง PNG โอเคน่าจะได้แล้ว     ผักขึ้นฉ่าย OK  ถ้าไม่มาเช็คตรงนี้นะคะเซ็ต  ชื่อชื่อไฟล์ ภาพ แล้วก็ชื่อข้างหลังที่รูปที่จะเอามา   เล็บ 2 ชื่อนี้ ทำไมเสียงมาทีหลังลูก                    เอาขึ้นก่อน       สลับตำแหน่งได้แล้วเด๊ะ  มีความรู้สึกว่าเสียงมันมาทีหลังได้เอารูปขึ้นมาก่อน        Dinosaurs รูปขึ้นอย่างช้าไฟล์ภาพมันใหญ่             K   ดาว                                                                                                      ขาดทุนนะคะเด็กๆดูนะบล็อกที่ 1 บล็อกที่ 1 เนี่ย ก็คือเกิดจากการที่เรา  คลิกปุ่มแร็พเตอร์  กลุ่มแรกใช่ไหม  วันที่ 1 เนี่ย     ถ้าเป็นเครื่องหมาย ถ้า  ตัวนี้คำตอบในกลุ่มนี้คือคำตอบที่ถูกนะคะแม่ตั้งชื่อกลุ่มนี้ว่า correct แปลว่าถูกต้องใช่ไหม แล้วทีนี้กลุ่มที่ 2 เนี่ยทีเร็กซ์เนี่ยปุ่มเนี้ยถ้ามันผิด   Wrong แปลว่าผิดก็เลยตั้งชื่อกลุ่มว่ารอ   หลักการก็คือ  เลือกบล็อกแรก เมื่อมีการคิดปุ่มถูก สิ่งที่ให้ทำต่อมาก็คือ  เน็ต เน็ตเจ้าลองเนี่ย    ให้กำหนดค่าของปุ่ม  ที่ตรงกันข้ามกับปุ่มรองปุ่มที่ 2 ก็คือปุ่ม   นะคะ  ให้มันเป็น disable disable ก็คือให้กลุ่มที่ 2 ไม่ทำงาน ไม่มีการกดปุ่มคำตอบได้เพียงหนึ่งครั้ง     แล้วคลิกตรงนี้ให้เลือกถ้าเป็นทุกข์ก็คือเพื่อเช็คว่า คำสั่งที่สั่งไปเนี่ยเป็นจริงหรือเป็นเท็จ   ป้าคำสั่งนี้เป็นจริง  ทำต่อมาก็คือ  ให้กำหนดค่า ให้แสดงรูปภาพ  รูป  รูปนั้นก็คือเครื่องหมายถูก  นะคะ แล้วก็ตามด้วยชื่อลูก  เครื่องหมายถูก  แล้วทำอะไรอีกให้มันเล่น แสดง  เล่นเสียง  เสียงที่แสดงว่า ปลาทู  ทำตัวแรกได้ตัวที่ 2 ก็เหมือนกันแค่สลับค่ะ     ตรงนี้เลือก disable ยัง เลือกเป็น decibel  ตรงนี้จาก  ตัวนี้ college ตอนนี้จะต้องเป็นที่อยู่ตรงข้ามคอรดก็คือลอง     เดี๋ยว ไม่เข้าใจละ ดูๆนะคะ พาเลทอันนี้มาจากชื่อของดูดีไซน์ก่อนอ่ะ  องค์นี้ดูที่ชื่อมันนะ  คอรดก็เลยให้ชื่อว่า college แปลว่าถูก คนนี้ชื่อรองที่แปลว่าผิดนะผมที่ตอบถูกกับผมที่ตอบผิด   พิมพ์ถูกเนี่ยใช้คำว่า ค่อย พิมพ์ผิดใช้คำว่ารอง แล้วเมื่อเขียนบล็อกมาคะเมื่อเขียนบล็อกเนี่ย  เมื่อมีการกำหนดไว้ว่าเมื่อทำการคิด ปุ่ม   ปุ่มคลอเร็ทเห็นไหม เลือก college ก่อน ถ้าตัวนี้เลือก college ในอันเนี้ย จะเลือกเป็นรองเป็นปุ่มที่ 2 อ่ะ   พรุ่งนี้หนึ่งมีการคิดกลุ่มที่ 2 จะต้อง disable ก็คือไม่ทำงานนะคะ    คำสั่งนี้คือเมื่อมีการกดปุ่มถูก  สิ่งที่จะกำหนดต่อมาก็คือให้ปุ่มผิด ไม่ทำงานนะคะ  ภาพปุ่ม  เงื่อนไขถูกต้องคิดเงื่อนไขทรู  เงื่อนไขถูกต้องปุ๊บให้มันทำอะไรต่อ      ให้มาแสดงรูปรูปนี้นะคะรูปตรงเนี้ย  กดปุ่มนี้ปุ๊บ พรุ่งนี้จะต้องแสดงรูปเครื่องหมายถูก แล้วก็มีเสียง  ต๋อง  ถ้ากดปุ่มนี้มันผิดคำตอบมันผิด รูปนี้จัดแสดงเครื่องหมายผิดขึ้นมาแทนแล้วก็มีเสียง  นะคะ   ดูแผลให้ดูนะ ดูหลักการนะ ให้ดูอ่ะ      Dinosaurs กดปุ่มแรกปุ๊บ คำตอบถูกจะมีภาพเครื่องหมายถูกแล้วก็มีเสียงเห็นไหมคะ       เพลงใหม่อีกรอบนึง คำว่าคำตอบคือทีเร็กซ์ถูกไหมไม่คือไหมคะ รูปภาพเปลี่ยนเป็นเครื่องหมายผิด    ยังเอาให้ดู                                                                       ตรงเนี้ย ไฟล์เสียงนะคะ ยังไม่มีไฟล์เสียง          ตรงนี้ต้องเป็นเสียงอ่ะให้มันเล่นเพลงในที่นี้คือเล่นเสียงนะคะ   เสียงที่เนี่ยเนี่ย  Sound เนี่ย   เนี่ย      อ้าว  คำศัพท์มี 5 คำเพราะฉะนั้นทำเควสทั้ง 5 คำศัพท์ด้วยนะคะการบ้าน                                                                                                                                                                                                                                                        ดูนะคะจากงานชิ้นนี้เด็กๆ จำได้นะครั้งก่อนที่คำศัพท์เรามี 5 คำ  ให้เราทำคลิป 5 คำด้วยเหมือนกันนะคะ รายการต่อไป Mini  คน  ของ   ไอ้เจ้า ไม่ต้องใส่ซองก็ได้ยกเว้นการใส่สายๆเพราะใส่ก็ไม่ได้ยินนะคะ เว้นการใส่ซาวด์ใส่เป็นรูปก็คือเมื่อคิดถูก ร้องเพลง   ว่าถ้าคิดถูกแล้วหรือคะ เครื่องหมายถูกต้องขึ้นมา คิดผิด เครื่องหมายผิดต้องขึ้นมาแค่นั้นพอ                                                                                                                                                                                                                                                                                                                                                                                                                                                                                    เด็กๆน่าจะเข้าใจ Concept กันเกือบทุกคนแล้วนะคะเพราะฉะนั้น จากเดิมเรามีแค่ 1 หน้าใช่ไหมคะการบ้านก็คือ ไปทำต่อ ปีหน้าพี่เหลือ 200 คำศัพท์ ที่สร้างไว้ในสัปดาห์ก่อน เอามาทำเป็น ในสัปดาห์นี้นะคะเด็กๆ  โอเคนะคะ  ถ้าอย่างนั้นสัปดาห์นี้พอแค่นี้ค่ะรายการสัปดาห์หน้าค่ะ  บ้านนะคะก็คือ เด็กๆเอาภาพคำศัพท์ตัวเองมาทำเป็นเกมต่อนะคะ  เพิ่มอีก 4 ภาพใช่ไหม วันนี้ทำไปแล้ว 1 ภาพ  หลักการเดียวกันเลยนะคะ ให้มันคิดคำตอบแล้วแสดงถูกแสดงผิดได้นะคะ เคค่ะขอบคุณพี่ลาภค่ะ         ใช่ๆทำยังไงให้มันไปหน้าต่อไปได้หาวิธี ลองดู ช่วยตัวเองสิ      สร้างปุ่มก็ได้ลูกจะใช้เป็นปุ่มก็ได้  แล้วมันจะมี  ญาดา     ถ้า ทิศ  วันเนี้ย อยู่นะคะเดี๋ยว    ถ้าอย่างนี้มันจะสไลด์ได้  ย้อนกลับกัน โอ๊ย มือไวใจเร็วจริงๆเลย แม่ณี  ตรงนี้จะมีปุ่มสไลด์ Table วีรันดา ถ้าเราไม่ต้องการให้มันทำตัวนะ      นะครับ Dinosaurs   ใช่  ถ้าอย่างนี้มันต้องรันบน มันเป็น ลอง App สไลด์หน้าจอ แล้วมันก็จะได้เข้าใจนะคะ นั่นขึ้นหลักการไม่มีอะไรพิสดาร ทำต่อเป็นงานชิ้นที่ 2 นะคะตอนนี้เรามีงาน 2 ชิ้นละนะเด็กๆ โอเคนะคะเจอกันสัปดาห์หน้า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นะยุกต์สำหรับอุปกรณ์เคลื่อนที่ (เช้า) 170766</dc:title>
  <dc:creator/>
  <cp:keywords/>
  <dcterms:created xsi:type="dcterms:W3CDTF">2024-01-04T02:59:07Z</dcterms:created>
  <dcterms:modified xsi:type="dcterms:W3CDTF">2024-01-04T02: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09.00 น.</vt:lpwstr>
  </property>
  <property fmtid="{D5CDD505-2E9C-101B-9397-08002B2CF9AE}" pid="3" name="subtitle">
    <vt:lpwstr/>
  </property>
</Properties>
</file>